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BA240" w14:textId="3B70ED98" w:rsidR="00F258F6" w:rsidRPr="00F258F6" w:rsidRDefault="00F258F6" w:rsidP="00F258F6">
      <w:pPr>
        <w:rPr>
          <w:b/>
          <w:bCs/>
          <w:u w:val="single"/>
        </w:rPr>
      </w:pPr>
      <w:r w:rsidRPr="00F258F6">
        <w:rPr>
          <w:b/>
          <w:bCs/>
          <w:u w:val="single"/>
        </w:rPr>
        <w:t>Group Members</w:t>
      </w:r>
    </w:p>
    <w:p w14:paraId="4C6C60E5" w14:textId="77777777" w:rsidR="00F258F6" w:rsidRPr="00F258F6" w:rsidRDefault="00F258F6" w:rsidP="00F258F6">
      <w:r w:rsidRPr="00F258F6">
        <w:t>-   Ang Ze Yu (A0187094U)</w:t>
      </w:r>
    </w:p>
    <w:p w14:paraId="2733E2EF" w14:textId="74CDFD8A" w:rsidR="00F258F6" w:rsidRPr="00F258F6" w:rsidRDefault="00F258F6" w:rsidP="00F258F6">
      <w:r w:rsidRPr="00F258F6">
        <w:t>-   Choo Xing Yu (A0202132E)</w:t>
      </w:r>
    </w:p>
    <w:p w14:paraId="67984B96" w14:textId="331501D1" w:rsidR="00F258F6" w:rsidRDefault="00F258F6">
      <w:pPr>
        <w:rPr>
          <w:b/>
          <w:bCs/>
          <w:u w:val="single"/>
        </w:rPr>
      </w:pPr>
    </w:p>
    <w:p w14:paraId="47F37D87" w14:textId="10686798" w:rsidR="00F924BD" w:rsidRDefault="00F924BD">
      <w:r>
        <w:rPr>
          <w:b/>
          <w:bCs/>
          <w:u w:val="single"/>
        </w:rPr>
        <w:t>External Libraries Used</w:t>
      </w:r>
    </w:p>
    <w:p w14:paraId="105AE39A" w14:textId="632DB9DE" w:rsidR="00F924BD" w:rsidRDefault="00F924BD">
      <w:r>
        <w:t xml:space="preserve">The main “external” library we used, </w:t>
      </w:r>
      <w:r>
        <w:rPr>
          <w:b/>
          <w:bCs/>
        </w:rPr>
        <w:t>unrelated to network programming</w:t>
      </w:r>
      <w:r>
        <w:t>, is OpenMP. As mentioned in the README.md, this is “external” (note the quotes), because it is included in the gcc / g++ compilers itself just by using the -fopenmp flag.</w:t>
      </w:r>
    </w:p>
    <w:p w14:paraId="6C405476" w14:textId="682ACB4C" w:rsidR="00F924BD" w:rsidRPr="009076DE" w:rsidRDefault="00F924BD">
      <w:r>
        <w:t xml:space="preserve">Specifically, we are using it only as a </w:t>
      </w:r>
      <w:r w:rsidRPr="00D26F16">
        <w:rPr>
          <w:b/>
          <w:bCs/>
        </w:rPr>
        <w:t>threadpool abstraction / implementation</w:t>
      </w:r>
      <w:r>
        <w:t xml:space="preserve"> (step 4 of “main thread” section below)</w:t>
      </w:r>
      <w:r w:rsidR="009076DE">
        <w:t xml:space="preserve">, whereby after </w:t>
      </w:r>
      <w:r w:rsidR="009076DE">
        <w:rPr>
          <w:i/>
          <w:iCs/>
        </w:rPr>
        <w:t xml:space="preserve">accepting </w:t>
      </w:r>
      <w:r w:rsidR="009076DE">
        <w:t>a connection in the main thread, the main thread spawns a child task to forward data to and fro the client / destination in the child thread.</w:t>
      </w:r>
    </w:p>
    <w:p w14:paraId="79725D6A" w14:textId="787E4DD2" w:rsidR="005958CE" w:rsidRDefault="005958CE">
      <w:r>
        <w:t>OpenMP is used by specifying certain constructs (e.g., #pragma omp task { … } sends a task to the threadpool).</w:t>
      </w:r>
    </w:p>
    <w:p w14:paraId="60FD972A" w14:textId="19147FBD" w:rsidR="00F924BD" w:rsidRPr="005958CE" w:rsidRDefault="005958CE">
      <w:r>
        <w:t xml:space="preserve">There are only </w:t>
      </w:r>
      <w:r>
        <w:rPr>
          <w:b/>
          <w:bCs/>
        </w:rPr>
        <w:t>3 lines of functional OpenMP</w:t>
      </w:r>
      <w:r>
        <w:t xml:space="preserve"> in our submission (all in the main() function), all commented and explained in code.</w:t>
      </w:r>
    </w:p>
    <w:p w14:paraId="436E6231" w14:textId="77777777" w:rsidR="005958CE" w:rsidRDefault="005958CE">
      <w:pPr>
        <w:rPr>
          <w:b/>
          <w:bCs/>
          <w:u w:val="single"/>
        </w:rPr>
      </w:pPr>
    </w:p>
    <w:p w14:paraId="1116F205" w14:textId="0C95BDA0" w:rsidR="00C114C1" w:rsidRDefault="007F5E1A">
      <w:r w:rsidRPr="00F566FF">
        <w:rPr>
          <w:b/>
          <w:bCs/>
          <w:u w:val="single"/>
        </w:rPr>
        <w:t>Code description and design decisions</w:t>
      </w:r>
    </w:p>
    <w:p w14:paraId="3D02C278" w14:textId="537A8E27" w:rsidR="003B4184" w:rsidRDefault="003B4184">
      <w:r>
        <w:t>Since this is a multi-threaded program, let’s break down how the main thread / child threads will behave in the program.</w:t>
      </w:r>
    </w:p>
    <w:p w14:paraId="1FAC6262" w14:textId="41135211" w:rsidR="0003727C" w:rsidRDefault="0003727C">
      <w:r w:rsidRPr="0003727C">
        <w:rPr>
          <w:u w:val="single"/>
        </w:rPr>
        <w:t>Main Thread</w:t>
      </w:r>
    </w:p>
    <w:p w14:paraId="1D4033B0" w14:textId="1B01835F" w:rsidR="0003727C" w:rsidRDefault="00D77C55">
      <w:r>
        <w:t>The main thread is responsible for:</w:t>
      </w:r>
    </w:p>
    <w:p w14:paraId="28DDF019" w14:textId="1FB1D80D" w:rsidR="009076DE" w:rsidRDefault="009076DE" w:rsidP="00D77C55">
      <w:pPr>
        <w:pStyle w:val="ListParagraph"/>
        <w:numPr>
          <w:ilvl w:val="0"/>
          <w:numId w:val="3"/>
        </w:numPr>
      </w:pPr>
      <w:r>
        <w:t>Initialisation:</w:t>
      </w:r>
    </w:p>
    <w:p w14:paraId="24199886" w14:textId="3A715530" w:rsidR="00D77C55" w:rsidRDefault="00D77C55" w:rsidP="009076DE">
      <w:pPr>
        <w:pStyle w:val="ListParagraph"/>
        <w:numPr>
          <w:ilvl w:val="1"/>
          <w:numId w:val="3"/>
        </w:numPr>
      </w:pPr>
      <w:r>
        <w:t>Parsing inputs: port_number, TELEMETRY ENABLED and blacklist file name</w:t>
      </w:r>
      <w:r w:rsidR="006D577F">
        <w:t>.</w:t>
      </w:r>
    </w:p>
    <w:p w14:paraId="2261F36A" w14:textId="04BA1CB4" w:rsidR="00D77C55" w:rsidRDefault="00D77C55" w:rsidP="009076DE">
      <w:pPr>
        <w:pStyle w:val="ListParagraph"/>
        <w:numPr>
          <w:ilvl w:val="1"/>
          <w:numId w:val="3"/>
        </w:numPr>
      </w:pPr>
      <w:r>
        <w:t>Initializing blacklist into a vector</w:t>
      </w:r>
      <w:r w:rsidR="006D577F">
        <w:t>.</w:t>
      </w:r>
    </w:p>
    <w:p w14:paraId="72EBDEC8" w14:textId="30FCEFBC" w:rsidR="009076DE" w:rsidRDefault="009076DE" w:rsidP="009076DE">
      <w:pPr>
        <w:pStyle w:val="ListParagraph"/>
        <w:numPr>
          <w:ilvl w:val="0"/>
          <w:numId w:val="3"/>
        </w:numPr>
      </w:pPr>
      <w:r>
        <w:t xml:space="preserve">Administrating the main </w:t>
      </w:r>
      <w:r>
        <w:rPr>
          <w:b/>
          <w:bCs/>
        </w:rPr>
        <w:t xml:space="preserve">epoll </w:t>
      </w:r>
      <w:r>
        <w:t>loop. On each iteration, it</w:t>
      </w:r>
      <w:r w:rsidR="00B40A57">
        <w:t xml:space="preserve"> listens for 2 types of “events”</w:t>
      </w:r>
      <w:r>
        <w:t>:</w:t>
      </w:r>
    </w:p>
    <w:p w14:paraId="31A7F4D5" w14:textId="4BFBDA11" w:rsidR="00A435BF" w:rsidRDefault="00A435BF" w:rsidP="009076DE">
      <w:pPr>
        <w:pStyle w:val="ListParagraph"/>
        <w:numPr>
          <w:ilvl w:val="1"/>
          <w:numId w:val="3"/>
        </w:numPr>
      </w:pPr>
      <w:r w:rsidRPr="00755417">
        <w:rPr>
          <w:b/>
          <w:bCs/>
        </w:rPr>
        <w:t>Listen</w:t>
      </w:r>
      <w:r w:rsidR="0093611D">
        <w:rPr>
          <w:b/>
          <w:bCs/>
        </w:rPr>
        <w:t>s</w:t>
      </w:r>
      <w:r>
        <w:t xml:space="preserve"> on the socket with its port specified by user</w:t>
      </w:r>
      <w:r w:rsidR="00755417">
        <w:t xml:space="preserve">, any thereby </w:t>
      </w:r>
      <w:r w:rsidR="00755417" w:rsidRPr="00F924BD">
        <w:rPr>
          <w:b/>
          <w:bCs/>
        </w:rPr>
        <w:t>accepting</w:t>
      </w:r>
      <w:r w:rsidR="00755417">
        <w:t xml:space="preserve"> </w:t>
      </w:r>
      <w:r w:rsidR="009076DE">
        <w:t xml:space="preserve">(only this) </w:t>
      </w:r>
      <w:r w:rsidR="00755417">
        <w:t>new connections</w:t>
      </w:r>
      <w:r w:rsidR="00B40A57">
        <w:t xml:space="preserve"> (if any)</w:t>
      </w:r>
    </w:p>
    <w:p w14:paraId="472BBB27" w14:textId="5EF4FF50" w:rsidR="0056502F" w:rsidRDefault="009076DE" w:rsidP="00B40A57">
      <w:pPr>
        <w:pStyle w:val="ListParagraph"/>
        <w:numPr>
          <w:ilvl w:val="2"/>
          <w:numId w:val="3"/>
        </w:numPr>
      </w:pPr>
      <w:r>
        <w:t>Uses a thread to handle the rest of the processing</w:t>
      </w:r>
      <w:r w:rsidR="0093611D">
        <w:t xml:space="preserve"> after accepting</w:t>
      </w:r>
      <w:r>
        <w:t xml:space="preserve"> </w:t>
      </w:r>
      <w:r w:rsidR="0093611D">
        <w:t xml:space="preserve">this connection </w:t>
      </w:r>
      <w:r>
        <w:t>(see</w:t>
      </w:r>
      <w:r w:rsidR="0093611D">
        <w:t xml:space="preserve"> </w:t>
      </w:r>
      <w:r w:rsidR="0093611D">
        <w:rPr>
          <w:b/>
          <w:bCs/>
        </w:rPr>
        <w:t>task 1</w:t>
      </w:r>
      <w:r w:rsidR="0093611D">
        <w:t xml:space="preserve"> under</w:t>
      </w:r>
      <w:r>
        <w:t xml:space="preserve"> </w:t>
      </w:r>
      <w:r w:rsidR="0093611D">
        <w:t>child threads section</w:t>
      </w:r>
      <w:r>
        <w:t>)</w:t>
      </w:r>
      <w:r w:rsidR="001610A4">
        <w:t>.</w:t>
      </w:r>
    </w:p>
    <w:p w14:paraId="77F38ECE" w14:textId="58E52194" w:rsidR="007677DF" w:rsidRDefault="00B40A57" w:rsidP="00335532">
      <w:pPr>
        <w:pStyle w:val="ListParagraph"/>
        <w:numPr>
          <w:ilvl w:val="1"/>
          <w:numId w:val="3"/>
        </w:numPr>
      </w:pPr>
      <w:r>
        <w:t xml:space="preserve">Gets </w:t>
      </w:r>
      <w:r>
        <w:rPr>
          <w:b/>
          <w:bCs/>
        </w:rPr>
        <w:t xml:space="preserve">notified </w:t>
      </w:r>
      <w:r>
        <w:t>(no processing done) of new</w:t>
      </w:r>
      <w:r>
        <w:rPr>
          <w:b/>
          <w:bCs/>
        </w:rPr>
        <w:t xml:space="preserve"> </w:t>
      </w:r>
      <w:r>
        <w:t xml:space="preserve">data from </w:t>
      </w:r>
      <w:r>
        <w:rPr>
          <w:b/>
          <w:bCs/>
        </w:rPr>
        <w:t xml:space="preserve">existing connections </w:t>
      </w:r>
      <w:r>
        <w:t>(if any)</w:t>
      </w:r>
    </w:p>
    <w:p w14:paraId="5E53C0C6" w14:textId="7B8B5EAB" w:rsidR="00B40A57" w:rsidRDefault="00B40A57" w:rsidP="00B40A57">
      <w:pPr>
        <w:pStyle w:val="ListParagraph"/>
        <w:numPr>
          <w:ilvl w:val="2"/>
          <w:numId w:val="3"/>
        </w:numPr>
      </w:pPr>
      <w:r>
        <w:t>Signals a thread to start forward</w:t>
      </w:r>
      <w:r w:rsidR="00A06616">
        <w:t>ing</w:t>
      </w:r>
      <w:r>
        <w:t xml:space="preserve"> the data for this connection</w:t>
      </w:r>
      <w:r w:rsidR="00A06616">
        <w:t xml:space="preserve"> (see </w:t>
      </w:r>
      <w:r w:rsidR="00A06616">
        <w:rPr>
          <w:b/>
          <w:bCs/>
        </w:rPr>
        <w:t>task 2</w:t>
      </w:r>
      <w:r w:rsidR="00A06616">
        <w:t>)</w:t>
      </w:r>
    </w:p>
    <w:p w14:paraId="0BF48EC7" w14:textId="3F5870C9" w:rsidR="00335532" w:rsidRPr="00910F51" w:rsidRDefault="00910F51">
      <w:r>
        <w:rPr>
          <w:noProof/>
        </w:rPr>
        <mc:AlternateContent>
          <mc:Choice Requires="wps">
            <w:drawing>
              <wp:inline distT="0" distB="0" distL="0" distR="0" wp14:anchorId="45ED617F" wp14:editId="6055317D">
                <wp:extent cx="5631873" cy="782782"/>
                <wp:effectExtent l="0" t="0" r="26035" b="17780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1873" cy="782782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769DA4CA" w14:textId="67E85E2B" w:rsidR="00910F51" w:rsidRPr="00910F51" w:rsidRDefault="00910F51" w:rsidP="00910F51">
                            <w:pPr>
                              <w:rPr>
                                <w:color w:val="000000" w:themeColor="text1"/>
                              </w:rPr>
                            </w:pPr>
                            <w:r w:rsidRPr="00910F51">
                              <w:rPr>
                                <w:color w:val="000000" w:themeColor="text1"/>
                              </w:rPr>
                              <w:t>Epoll is a linux API / facility for waiting on and “demultiplexing” a set of file descriptors (in this case the socket descriptors) simultaneously</w:t>
                            </w:r>
                            <w:r>
                              <w:rPr>
                                <w:color w:val="000000" w:themeColor="text1"/>
                              </w:rPr>
                              <w:t>, resolving once any of said descriptors is ready for I/O</w:t>
                            </w:r>
                            <w:r w:rsidRPr="00910F51"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ED617F" id="Rectangle: Rounded Corners 1" o:spid="_x0000_s1026" style="width:443.45pt;height:6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" filled="f" strokecolor="#ed7d31 [3205]">
                <v:textbox>
                  <w:txbxContent>
                    <w:p w14:paraId="769DA4CA" w14:textId="67E85E2B" w:rsidR="00910F51" w:rsidRPr="00910F51" w:rsidRDefault="00910F51" w:rsidP="00910F51">
                      <w:pPr>
                        <w:rPr>
                          <w:color w:val="000000" w:themeColor="text1"/>
                        </w:rPr>
                      </w:pPr>
                      <w:r w:rsidRPr="00910F51">
                        <w:rPr>
                          <w:color w:val="000000" w:themeColor="text1"/>
                        </w:rPr>
                        <w:t>Epoll is a linux API / facility for waiting on and “demultiplexing” a set of file descriptors (in this case the socket descriptors) simultaneously</w:t>
                      </w:r>
                      <w:r>
                        <w:rPr>
                          <w:color w:val="000000" w:themeColor="text1"/>
                        </w:rPr>
                        <w:t>, resolving once any of said descriptors is ready for I/O</w:t>
                      </w:r>
                      <w:r w:rsidRPr="00910F51">
                        <w:rPr>
                          <w:color w:val="000000" w:themeColor="text1"/>
                        </w:rPr>
                        <w:t>.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DF69BD0" w14:textId="1D3EC411" w:rsidR="00E23668" w:rsidRDefault="0056502F">
      <w:r>
        <w:rPr>
          <w:u w:val="single"/>
        </w:rPr>
        <w:t>Child Threads</w:t>
      </w:r>
    </w:p>
    <w:p w14:paraId="22062901" w14:textId="77777777" w:rsidR="00D26F16" w:rsidRDefault="00176548">
      <w:r>
        <w:t>Child threads are</w:t>
      </w:r>
      <w:r w:rsidR="00D26F16">
        <w:t xml:space="preserve"> implicitly</w:t>
      </w:r>
      <w:r>
        <w:t xml:space="preserve"> initialized by the Main thread</w:t>
      </w:r>
      <w:r w:rsidR="00D26F16">
        <w:t xml:space="preserve"> (OpenMP)</w:t>
      </w:r>
      <w:r>
        <w:t xml:space="preserve"> into a thread pool</w:t>
      </w:r>
      <w:r w:rsidR="00E665B2">
        <w:t>.</w:t>
      </w:r>
    </w:p>
    <w:p w14:paraId="1CC57C69" w14:textId="55BA6082" w:rsidR="00D26F16" w:rsidRDefault="00E665B2">
      <w:pPr>
        <w:rPr>
          <w:b/>
          <w:bCs/>
        </w:rPr>
      </w:pPr>
      <w:r>
        <w:lastRenderedPageBreak/>
        <w:t>They</w:t>
      </w:r>
      <w:r w:rsidR="00D26F16">
        <w:t xml:space="preserve"> handle </w:t>
      </w:r>
      <w:r w:rsidR="00D26F16" w:rsidRPr="00D26F16">
        <w:rPr>
          <w:b/>
          <w:bCs/>
        </w:rPr>
        <w:t xml:space="preserve">2 </w:t>
      </w:r>
      <w:r w:rsidR="00D26F16">
        <w:rPr>
          <w:b/>
          <w:bCs/>
        </w:rPr>
        <w:t>tasks:</w:t>
      </w:r>
    </w:p>
    <w:p w14:paraId="55AD0161" w14:textId="1C1D3C16" w:rsidR="00404E78" w:rsidRDefault="007677DF">
      <w:r>
        <w:t xml:space="preserve">Task </w:t>
      </w:r>
      <w:r w:rsidR="00E665B2">
        <w:t>1</w:t>
      </w:r>
      <w:r>
        <w:t>:</w:t>
      </w:r>
      <w:r w:rsidR="00E665B2">
        <w:t xml:space="preserve"> </w:t>
      </w:r>
      <w:r w:rsidR="00FD531C">
        <w:t>Handling</w:t>
      </w:r>
      <w:r w:rsidR="00E665B2">
        <w:t xml:space="preserve"> new connections</w:t>
      </w:r>
    </w:p>
    <w:p w14:paraId="63FA1D7B" w14:textId="1757053F" w:rsidR="00067807" w:rsidRDefault="00404E78">
      <w:r>
        <w:t xml:space="preserve">When the Main thread </w:t>
      </w:r>
      <w:r w:rsidR="002E3F15">
        <w:t>accepts</w:t>
      </w:r>
      <w:r>
        <w:t xml:space="preserve"> a new connection, the child thread will be allocated with the connection and the child thread will call the function handle_new_client.</w:t>
      </w:r>
      <w:r w:rsidR="0079209D">
        <w:t xml:space="preserve"> Handle_new_client will be responsible for </w:t>
      </w:r>
    </w:p>
    <w:p w14:paraId="0A8216DE" w14:textId="39C7559A" w:rsidR="0079209D" w:rsidRDefault="004C67E3" w:rsidP="0079209D">
      <w:pPr>
        <w:pStyle w:val="ListParagraph"/>
        <w:numPr>
          <w:ilvl w:val="0"/>
          <w:numId w:val="5"/>
        </w:numPr>
      </w:pPr>
      <w:r>
        <w:t xml:space="preserve">Reading </w:t>
      </w:r>
      <w:r w:rsidR="002E3F15">
        <w:t xml:space="preserve">initial </w:t>
      </w:r>
      <w:r>
        <w:t>data from the client_sock_fd passed by Main thread</w:t>
      </w:r>
      <w:r w:rsidR="002A23B9">
        <w:t>.</w:t>
      </w:r>
    </w:p>
    <w:p w14:paraId="32298AEF" w14:textId="01681221" w:rsidR="004C67E3" w:rsidRDefault="004C67E3" w:rsidP="0079209D">
      <w:pPr>
        <w:pStyle w:val="ListParagraph"/>
        <w:numPr>
          <w:ilvl w:val="0"/>
          <w:numId w:val="5"/>
        </w:numPr>
      </w:pPr>
      <w:r>
        <w:t>Parsing the http header read from client_sock_fd</w:t>
      </w:r>
      <w:r w:rsidR="00C32082">
        <w:t xml:space="preserve"> to obtain</w:t>
      </w:r>
    </w:p>
    <w:p w14:paraId="1DE21E11" w14:textId="1C0C18DF" w:rsidR="00C32082" w:rsidRDefault="00C32082" w:rsidP="00AD746C">
      <w:pPr>
        <w:pStyle w:val="ListParagraph"/>
        <w:numPr>
          <w:ilvl w:val="1"/>
          <w:numId w:val="5"/>
        </w:numPr>
      </w:pPr>
      <w:r>
        <w:t>Url</w:t>
      </w:r>
    </w:p>
    <w:p w14:paraId="108C3529" w14:textId="7F7A9CE6" w:rsidR="00C32082" w:rsidRDefault="00C32082" w:rsidP="00C32082">
      <w:pPr>
        <w:pStyle w:val="ListParagraph"/>
        <w:numPr>
          <w:ilvl w:val="1"/>
          <w:numId w:val="5"/>
        </w:numPr>
      </w:pPr>
      <w:r>
        <w:t>Port number (if any), otherwise it is 443 by default</w:t>
      </w:r>
    </w:p>
    <w:p w14:paraId="44E10509" w14:textId="11088698" w:rsidR="00D7511B" w:rsidRDefault="00D7511B" w:rsidP="0079209D">
      <w:pPr>
        <w:pStyle w:val="ListParagraph"/>
        <w:numPr>
          <w:ilvl w:val="0"/>
          <w:numId w:val="5"/>
        </w:numPr>
      </w:pPr>
      <w:r>
        <w:t>Checking if the connection</w:t>
      </w:r>
      <w:r w:rsidR="0063277F">
        <w:t xml:space="preserve"> being</w:t>
      </w:r>
      <w:r>
        <w:t xml:space="preserve"> made is in the blacklist</w:t>
      </w:r>
      <w:r w:rsidR="00F3279A">
        <w:t xml:space="preserve"> per the rules specified in the assignment pdf</w:t>
      </w:r>
      <w:r w:rsidR="002A23B9">
        <w:t>.</w:t>
      </w:r>
    </w:p>
    <w:p w14:paraId="7EE3F326" w14:textId="5F94987C" w:rsidR="00D7511B" w:rsidRDefault="00D7511B" w:rsidP="00D7511B">
      <w:pPr>
        <w:pStyle w:val="ListParagraph"/>
        <w:numPr>
          <w:ilvl w:val="1"/>
          <w:numId w:val="5"/>
        </w:numPr>
      </w:pPr>
      <w:r>
        <w:t>if it is, prevent the connection from being made</w:t>
      </w:r>
      <w:r w:rsidR="002A23B9">
        <w:t>.</w:t>
      </w:r>
      <w:r w:rsidR="00BE2795">
        <w:t xml:space="preserve"> (403 bad request)</w:t>
      </w:r>
    </w:p>
    <w:p w14:paraId="3DB46EE7" w14:textId="4F1FFFD9" w:rsidR="00D7511B" w:rsidRDefault="00D7511B" w:rsidP="00D7511B">
      <w:pPr>
        <w:pStyle w:val="ListParagraph"/>
        <w:numPr>
          <w:ilvl w:val="0"/>
          <w:numId w:val="5"/>
        </w:numPr>
      </w:pPr>
      <w:r>
        <w:t xml:space="preserve">Make a DNS query </w:t>
      </w:r>
      <w:r w:rsidR="00826353">
        <w:t xml:space="preserve">for the </w:t>
      </w:r>
      <w:r w:rsidR="00C32082">
        <w:t>url in the http header, retrieving the r</w:t>
      </w:r>
      <w:r w:rsidR="006844EA">
        <w:t>espective</w:t>
      </w:r>
      <w:r>
        <w:t xml:space="preserve"> </w:t>
      </w:r>
      <w:r w:rsidR="006844EA">
        <w:t xml:space="preserve">IP </w:t>
      </w:r>
      <w:r>
        <w:t>address</w:t>
      </w:r>
    </w:p>
    <w:p w14:paraId="03A80E94" w14:textId="424AD74F" w:rsidR="00FD531C" w:rsidRDefault="005F5390" w:rsidP="005F5390">
      <w:pPr>
        <w:pStyle w:val="ListParagraph"/>
        <w:numPr>
          <w:ilvl w:val="0"/>
          <w:numId w:val="5"/>
        </w:numPr>
      </w:pPr>
      <w:r>
        <w:t>Make the connection</w:t>
      </w:r>
      <w:r w:rsidR="00FD531C">
        <w:t xml:space="preserve"> (open the socket) to the destination</w:t>
      </w:r>
    </w:p>
    <w:p w14:paraId="24D47938" w14:textId="5B6F7C00" w:rsidR="005F5390" w:rsidRDefault="00FD531C" w:rsidP="005F5390">
      <w:pPr>
        <w:pStyle w:val="ListParagraph"/>
        <w:numPr>
          <w:ilvl w:val="0"/>
          <w:numId w:val="5"/>
        </w:numPr>
      </w:pPr>
      <w:r>
        <w:t>S</w:t>
      </w:r>
      <w:r w:rsidR="005F5390">
        <w:t>end a SSL greeting</w:t>
      </w:r>
      <w:r w:rsidR="007677DF">
        <w:t xml:space="preserve"> back to the client</w:t>
      </w:r>
    </w:p>
    <w:p w14:paraId="103E1DF3" w14:textId="09C0A5AF" w:rsidR="00900093" w:rsidRPr="00067807" w:rsidRDefault="007677DF" w:rsidP="005F5390">
      <w:pPr>
        <w:pStyle w:val="ListParagraph"/>
        <w:numPr>
          <w:ilvl w:val="0"/>
          <w:numId w:val="5"/>
        </w:numPr>
      </w:pPr>
      <w:r>
        <w:rPr>
          <w:b/>
          <w:bCs/>
        </w:rPr>
        <w:t>Immediately continue with task2 below</w:t>
      </w:r>
    </w:p>
    <w:p w14:paraId="44EF8DF4" w14:textId="77777777" w:rsidR="00062CB4" w:rsidRDefault="00062CB4"/>
    <w:p w14:paraId="4DCB7CD1" w14:textId="2D2E7E36" w:rsidR="00D26F16" w:rsidRDefault="007677DF">
      <w:pPr>
        <w:rPr>
          <w:u w:val="single"/>
        </w:rPr>
      </w:pPr>
      <w:r>
        <w:t xml:space="preserve">Task </w:t>
      </w:r>
      <w:r w:rsidR="00D26F16">
        <w:t>2</w:t>
      </w:r>
      <w:r>
        <w:t>:</w:t>
      </w:r>
      <w:r w:rsidR="00D26F16">
        <w:t xml:space="preserve"> </w:t>
      </w:r>
      <w:r w:rsidR="00062CB4">
        <w:t>Forwarding</w:t>
      </w:r>
      <w:r w:rsidR="002E3F15">
        <w:t xml:space="preserve"> </w:t>
      </w:r>
      <w:r w:rsidR="002E3F15">
        <w:rPr>
          <w:b/>
          <w:bCs/>
        </w:rPr>
        <w:t xml:space="preserve">new data </w:t>
      </w:r>
      <w:r w:rsidR="00062CB4">
        <w:t>in</w:t>
      </w:r>
      <w:r w:rsidR="00D26F16">
        <w:t xml:space="preserve"> an existing connection</w:t>
      </w:r>
    </w:p>
    <w:p w14:paraId="5D5DDB10" w14:textId="220C9F9C" w:rsidR="00D26F16" w:rsidRDefault="007677DF">
      <w:r>
        <w:t>This task per a child thread is performed under the following 2 circumstances:</w:t>
      </w:r>
    </w:p>
    <w:p w14:paraId="7DA07669" w14:textId="3235492A" w:rsidR="007677DF" w:rsidRDefault="007677DF" w:rsidP="007677DF">
      <w:pPr>
        <w:pStyle w:val="ListParagraph"/>
        <w:numPr>
          <w:ilvl w:val="0"/>
          <w:numId w:val="6"/>
        </w:numPr>
      </w:pPr>
      <w:r>
        <w:t>The child thread</w:t>
      </w:r>
      <w:r w:rsidR="00062CB4">
        <w:t xml:space="preserve"> finished setting up the proxy connection (task 1)</w:t>
      </w:r>
    </w:p>
    <w:p w14:paraId="4144A3BA" w14:textId="0DA926FD" w:rsidR="00062CB4" w:rsidRDefault="00062CB4" w:rsidP="007677DF">
      <w:pPr>
        <w:pStyle w:val="ListParagraph"/>
        <w:numPr>
          <w:ilvl w:val="0"/>
          <w:numId w:val="6"/>
        </w:numPr>
      </w:pPr>
      <w:r>
        <w:t>The main thread detects new data via epoll for an existing connection</w:t>
      </w:r>
    </w:p>
    <w:p w14:paraId="2D4962C5" w14:textId="77777777" w:rsidR="00062CB4" w:rsidRPr="007677DF" w:rsidRDefault="00062CB4" w:rsidP="00062CB4"/>
    <w:p w14:paraId="3429746F" w14:textId="17F8B57A" w:rsidR="00062CB4" w:rsidRPr="00062CB4" w:rsidRDefault="00062CB4" w:rsidP="00062CB4">
      <w:pPr>
        <w:pStyle w:val="ListParagraph"/>
        <w:numPr>
          <w:ilvl w:val="0"/>
          <w:numId w:val="7"/>
        </w:numPr>
        <w:rPr>
          <w:u w:val="single"/>
        </w:rPr>
      </w:pPr>
      <w:r>
        <w:t>Loop</w:t>
      </w:r>
    </w:p>
    <w:p w14:paraId="4ABE5D8E" w14:textId="486A2A93" w:rsidR="007677DF" w:rsidRPr="00062CB4" w:rsidRDefault="00062CB4" w:rsidP="00062CB4">
      <w:pPr>
        <w:pStyle w:val="ListParagraph"/>
        <w:numPr>
          <w:ilvl w:val="1"/>
          <w:numId w:val="7"/>
        </w:numPr>
        <w:rPr>
          <w:u w:val="single"/>
        </w:rPr>
      </w:pPr>
      <w:r>
        <w:t xml:space="preserve">The child thread epolls the (original) </w:t>
      </w:r>
      <w:r>
        <w:rPr>
          <w:b/>
          <w:bCs/>
        </w:rPr>
        <w:t xml:space="preserve">client </w:t>
      </w:r>
      <w:r>
        <w:t xml:space="preserve">socket descriptor and </w:t>
      </w:r>
      <w:r>
        <w:rPr>
          <w:b/>
          <w:bCs/>
        </w:rPr>
        <w:t xml:space="preserve">destination </w:t>
      </w:r>
      <w:r>
        <w:t>socket descriptor for data</w:t>
      </w:r>
    </w:p>
    <w:p w14:paraId="2BF016CE" w14:textId="5FF44E1F" w:rsidR="00062CB4" w:rsidRPr="00062CB4" w:rsidRDefault="00062CB4" w:rsidP="00062CB4">
      <w:pPr>
        <w:pStyle w:val="ListParagraph"/>
        <w:numPr>
          <w:ilvl w:val="2"/>
          <w:numId w:val="7"/>
        </w:numPr>
        <w:rPr>
          <w:u w:val="single"/>
        </w:rPr>
      </w:pPr>
      <w:r w:rsidRPr="002277AC">
        <w:rPr>
          <w:b/>
          <w:bCs/>
        </w:rPr>
        <w:t>If timed-out</w:t>
      </w:r>
      <w:r>
        <w:t xml:space="preserve"> (meaning no more data to send </w:t>
      </w:r>
      <w:r w:rsidRPr="002277AC">
        <w:rPr>
          <w:b/>
          <w:bCs/>
          <w:i/>
          <w:iCs/>
          <w:u w:val="single"/>
        </w:rPr>
        <w:t>for now</w:t>
      </w:r>
      <w:r>
        <w:t>), exit the loop</w:t>
      </w:r>
    </w:p>
    <w:p w14:paraId="307C3542" w14:textId="0D5EDD23" w:rsidR="00AD746C" w:rsidRPr="00AD746C" w:rsidRDefault="00062CB4" w:rsidP="00AD746C">
      <w:pPr>
        <w:pStyle w:val="ListParagraph"/>
        <w:numPr>
          <w:ilvl w:val="3"/>
          <w:numId w:val="7"/>
        </w:numPr>
        <w:rPr>
          <w:u w:val="single"/>
        </w:rPr>
      </w:pPr>
      <w:r>
        <w:t>Important: the connection is not closed! The client might want to persist it. This time out is very very short (refer to code), it is</w:t>
      </w:r>
      <w:r w:rsidR="00AD746C">
        <w:t xml:space="preserve"> only</w:t>
      </w:r>
      <w:r>
        <w:t xml:space="preserve"> to prevent a thread from blocking on epoll and doing nothing for too long. (resource wastage)</w:t>
      </w:r>
    </w:p>
    <w:p w14:paraId="684644F7" w14:textId="02D18B49" w:rsidR="00062CB4" w:rsidRPr="00AD746C" w:rsidRDefault="00AD746C" w:rsidP="00062CB4">
      <w:pPr>
        <w:pStyle w:val="ListParagraph"/>
        <w:numPr>
          <w:ilvl w:val="1"/>
          <w:numId w:val="7"/>
        </w:numPr>
        <w:rPr>
          <w:u w:val="single"/>
        </w:rPr>
      </w:pPr>
      <w:r>
        <w:t>If the client wants to send data, forward it to the destination</w:t>
      </w:r>
    </w:p>
    <w:p w14:paraId="3BD92997" w14:textId="1AEACC5D" w:rsidR="00AD746C" w:rsidRPr="00AD746C" w:rsidRDefault="00AD746C" w:rsidP="00062CB4">
      <w:pPr>
        <w:pStyle w:val="ListParagraph"/>
        <w:numPr>
          <w:ilvl w:val="1"/>
          <w:numId w:val="7"/>
        </w:numPr>
        <w:rPr>
          <w:u w:val="single"/>
        </w:rPr>
      </w:pPr>
      <w:r>
        <w:t>If the destination wants to send data, forward it to the client</w:t>
      </w:r>
    </w:p>
    <w:p w14:paraId="3CAEC6FB" w14:textId="10C01CEA" w:rsidR="00AD746C" w:rsidRPr="00062CB4" w:rsidRDefault="00AD746C" w:rsidP="00062CB4">
      <w:pPr>
        <w:pStyle w:val="ListParagraph"/>
        <w:numPr>
          <w:ilvl w:val="1"/>
          <w:numId w:val="7"/>
        </w:numPr>
        <w:rPr>
          <w:u w:val="single"/>
        </w:rPr>
      </w:pPr>
      <w:r>
        <w:t xml:space="preserve">If either side wants to </w:t>
      </w:r>
      <w:r>
        <w:rPr>
          <w:b/>
          <w:bCs/>
        </w:rPr>
        <w:t>close the connection</w:t>
      </w:r>
      <w:r>
        <w:t>, then do so (close both sockets, and perform some cleanup)</w:t>
      </w:r>
    </w:p>
    <w:p w14:paraId="00EC0CA0" w14:textId="77777777" w:rsidR="00062CB4" w:rsidRDefault="00062CB4">
      <w:pPr>
        <w:rPr>
          <w:u w:val="single"/>
        </w:rPr>
      </w:pPr>
    </w:p>
    <w:p w14:paraId="17F28F30" w14:textId="3525A9B3" w:rsidR="00F566FF" w:rsidRDefault="00F566FF">
      <w:r w:rsidRPr="00F566FF">
        <w:rPr>
          <w:u w:val="single"/>
        </w:rPr>
        <w:t>Blacklist</w:t>
      </w:r>
    </w:p>
    <w:p w14:paraId="1D273564" w14:textId="6D333F58" w:rsidR="004570B6" w:rsidRDefault="00D500D7">
      <w:r>
        <w:t xml:space="preserve">The blacklist file is parsed into a </w:t>
      </w:r>
      <w:r w:rsidR="00120D0E">
        <w:t xml:space="preserve">c++ </w:t>
      </w:r>
      <w:r>
        <w:t>vector (array</w:t>
      </w:r>
      <w:r w:rsidR="00120D0E">
        <w:t>list</w:t>
      </w:r>
      <w:r>
        <w:t>) and prior to each connection there’ll be a check to see if the connection’s domain is in the blacklist.</w:t>
      </w:r>
      <w:r w:rsidR="00835B67">
        <w:t xml:space="preserve"> </w:t>
      </w:r>
    </w:p>
    <w:p w14:paraId="7FB5D648" w14:textId="0F56FCAE" w:rsidR="00F566FF" w:rsidRDefault="00835B67">
      <w:r>
        <w:t xml:space="preserve">How the check works is it’ll loop through every element in the vector and do a substring search on whether the input’s domain </w:t>
      </w:r>
      <w:r w:rsidR="00920A3B">
        <w:t xml:space="preserve">contains any of the </w:t>
      </w:r>
      <w:r w:rsidR="00A929EE">
        <w:t>blacklist’s</w:t>
      </w:r>
      <w:r w:rsidR="00920A3B">
        <w:t xml:space="preserve"> domain</w:t>
      </w:r>
      <w:r w:rsidR="00D120B4">
        <w:t>.</w:t>
      </w:r>
      <w:r w:rsidR="00A929EE">
        <w:t xml:space="preserve"> if it does the thread will be </w:t>
      </w:r>
      <w:r w:rsidR="00A929EE">
        <w:lastRenderedPageBreak/>
        <w:t>blocked from making the connection and an error message will be printed out</w:t>
      </w:r>
      <w:r w:rsidR="00116674">
        <w:t>, else it’ll allow the connection to be made.</w:t>
      </w:r>
    </w:p>
    <w:p w14:paraId="5038C465" w14:textId="50594DB8" w:rsidR="00D500D7" w:rsidRDefault="00D500D7"/>
    <w:p w14:paraId="0D07707A" w14:textId="5D15B353" w:rsidR="00BB0E68" w:rsidRDefault="00BB0E68">
      <w:r>
        <w:rPr>
          <w:b/>
          <w:bCs/>
          <w:u w:val="single"/>
        </w:rPr>
        <w:t>One minor assumption</w:t>
      </w:r>
    </w:p>
    <w:p w14:paraId="7269FCF9" w14:textId="2B715720" w:rsidR="00BB0E68" w:rsidRPr="00BB0E68" w:rsidRDefault="00BB0E68">
      <w:r>
        <w:t>We tested both on localhost and on the xcne server (but using browser from our systems).</w:t>
      </w:r>
    </w:p>
    <w:p w14:paraId="48F47D68" w14:textId="040BF1DC" w:rsidR="007A6917" w:rsidRPr="00BB0E68" w:rsidRDefault="00BB0E68">
      <w:r>
        <w:t xml:space="preserve">For xcne server, we tested with </w:t>
      </w:r>
      <w:r>
        <w:rPr>
          <w:b/>
          <w:bCs/>
        </w:rPr>
        <w:t>forticlient VPN</w:t>
      </w:r>
      <w:r>
        <w:t>, and did not encounter any access issues as such.</w:t>
      </w:r>
    </w:p>
    <w:p w14:paraId="36355453" w14:textId="6AC266B5" w:rsidR="007A6917" w:rsidRDefault="00BB0E68">
      <w:r>
        <w:t>We are assuming there are no xcne specific authentication / authorization details we need to know of.</w:t>
      </w:r>
    </w:p>
    <w:p w14:paraId="4F1E3AD1" w14:textId="55C33931" w:rsidR="007A6917" w:rsidRDefault="007A6917"/>
    <w:p w14:paraId="0993D662" w14:textId="77777777" w:rsidR="007A6917" w:rsidRPr="00F566FF" w:rsidRDefault="007A6917"/>
    <w:p w14:paraId="556B9C81" w14:textId="77777777" w:rsidR="00A76152" w:rsidRPr="00F566FF" w:rsidRDefault="00A76152" w:rsidP="00A76152">
      <w:pPr>
        <w:rPr>
          <w:b/>
          <w:bCs/>
          <w:u w:val="single"/>
        </w:rPr>
      </w:pPr>
      <w:r w:rsidRPr="00F566FF">
        <w:rPr>
          <w:b/>
          <w:bCs/>
          <w:u w:val="single"/>
        </w:rPr>
        <w:t>While running the telemetry, observe and explain the difference between HTTP/1.0</w:t>
      </w:r>
    </w:p>
    <w:p w14:paraId="75A862E5" w14:textId="25BA6D07" w:rsidR="007F5E1A" w:rsidRPr="00F566FF" w:rsidRDefault="00A76152" w:rsidP="00A76152">
      <w:pPr>
        <w:rPr>
          <w:b/>
          <w:bCs/>
        </w:rPr>
      </w:pPr>
      <w:r w:rsidRPr="00F566FF">
        <w:rPr>
          <w:b/>
          <w:bCs/>
          <w:u w:val="single"/>
        </w:rPr>
        <w:t>and HTTP/1.1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950072" w14:paraId="66D2F4DE" w14:textId="77777777" w:rsidTr="00ED4EFB">
        <w:trPr>
          <w:jc w:val="center"/>
        </w:trPr>
        <w:tc>
          <w:tcPr>
            <w:tcW w:w="4508" w:type="dxa"/>
            <w:vAlign w:val="center"/>
          </w:tcPr>
          <w:p w14:paraId="29675B7F" w14:textId="120B694B" w:rsidR="00950072" w:rsidRDefault="00C70D58" w:rsidP="00A76152">
            <w:r>
              <w:t>http1_logs.txt (HTTP/1.0)</w:t>
            </w:r>
          </w:p>
        </w:tc>
        <w:tc>
          <w:tcPr>
            <w:tcW w:w="4508" w:type="dxa"/>
            <w:vAlign w:val="center"/>
          </w:tcPr>
          <w:p w14:paraId="7D2DF312" w14:textId="050B185B" w:rsidR="00950072" w:rsidRDefault="00C70D58" w:rsidP="00A76152">
            <w:r>
              <w:t>http1.1_logs.txt (</w:t>
            </w:r>
            <w:r w:rsidR="00950072">
              <w:t>HTTP/1.1</w:t>
            </w:r>
            <w:r>
              <w:t>)</w:t>
            </w:r>
          </w:p>
        </w:tc>
      </w:tr>
      <w:tr w:rsidR="00950072" w14:paraId="712F02E9" w14:textId="77777777" w:rsidTr="00ED4EFB">
        <w:trPr>
          <w:jc w:val="center"/>
        </w:trPr>
        <w:tc>
          <w:tcPr>
            <w:tcW w:w="4508" w:type="dxa"/>
            <w:vAlign w:val="center"/>
          </w:tcPr>
          <w:p w14:paraId="4608E840" w14:textId="1E724F72" w:rsidR="00950072" w:rsidRDefault="00950072" w:rsidP="00A76152">
            <w:r w:rsidRPr="00950072">
              <w:t>Hostname: sg.yahoo.com, Size: 212014 bytes, Time: 0.683 sec</w:t>
            </w:r>
          </w:p>
        </w:tc>
        <w:tc>
          <w:tcPr>
            <w:tcW w:w="4508" w:type="dxa"/>
            <w:vMerge w:val="restart"/>
            <w:vAlign w:val="center"/>
          </w:tcPr>
          <w:p w14:paraId="5EC2C5E6" w14:textId="59A1771E" w:rsidR="00950072" w:rsidRDefault="00950072" w:rsidP="00A76152">
            <w:r w:rsidRPr="00950072">
              <w:t>Hostname: sg.yahoo.com, Size: 302062 bytes, Time: 55.480 sec</w:t>
            </w:r>
          </w:p>
        </w:tc>
      </w:tr>
      <w:tr w:rsidR="00950072" w14:paraId="19958793" w14:textId="77777777" w:rsidTr="00ED4EFB">
        <w:trPr>
          <w:jc w:val="center"/>
        </w:trPr>
        <w:tc>
          <w:tcPr>
            <w:tcW w:w="4508" w:type="dxa"/>
            <w:vAlign w:val="center"/>
          </w:tcPr>
          <w:p w14:paraId="338F963D" w14:textId="3D026758" w:rsidR="00950072" w:rsidRDefault="00950072" w:rsidP="00A76152">
            <w:r w:rsidRPr="00950072">
              <w:t>Hostname: sg.yahoo.com, Size: 7638 bytes, Time: 0.045 sec</w:t>
            </w:r>
          </w:p>
        </w:tc>
        <w:tc>
          <w:tcPr>
            <w:tcW w:w="4508" w:type="dxa"/>
            <w:vMerge/>
          </w:tcPr>
          <w:p w14:paraId="268363B9" w14:textId="77777777" w:rsidR="00950072" w:rsidRDefault="00950072" w:rsidP="00A76152"/>
        </w:tc>
      </w:tr>
      <w:tr w:rsidR="00950072" w14:paraId="429D55F6" w14:textId="77777777" w:rsidTr="00ED4EFB">
        <w:trPr>
          <w:jc w:val="center"/>
        </w:trPr>
        <w:tc>
          <w:tcPr>
            <w:tcW w:w="4508" w:type="dxa"/>
            <w:vAlign w:val="center"/>
          </w:tcPr>
          <w:p w14:paraId="0B82F398" w14:textId="10DD7B42" w:rsidR="00950072" w:rsidRDefault="00950072" w:rsidP="00A76152">
            <w:r w:rsidRPr="00950072">
              <w:t>Hostname: sg.yahoo.com, Size: 89044 bytes, Time: 0.127 sec</w:t>
            </w:r>
          </w:p>
        </w:tc>
        <w:tc>
          <w:tcPr>
            <w:tcW w:w="4508" w:type="dxa"/>
            <w:vMerge/>
          </w:tcPr>
          <w:p w14:paraId="39C7D759" w14:textId="77777777" w:rsidR="00950072" w:rsidRDefault="00950072" w:rsidP="00A76152"/>
        </w:tc>
      </w:tr>
    </w:tbl>
    <w:p w14:paraId="212C1B7A" w14:textId="4B3DFE8B" w:rsidR="00ED4EFB" w:rsidRPr="0033385C" w:rsidRDefault="0033385C" w:rsidP="0033385C">
      <w:pPr>
        <w:jc w:val="center"/>
        <w:rPr>
          <w:u w:val="single"/>
        </w:rPr>
      </w:pPr>
      <w:r>
        <w:rPr>
          <w:u w:val="single"/>
        </w:rPr>
        <w:t xml:space="preserve">Table 1: </w:t>
      </w:r>
      <w:r w:rsidRPr="0033385C">
        <w:rPr>
          <w:u w:val="single"/>
        </w:rPr>
        <w:t>sg.yahoo.com HTTP/1.0 VS HTTP/1.1</w:t>
      </w:r>
    </w:p>
    <w:p w14:paraId="75709440" w14:textId="7BEF056B" w:rsidR="00C70D58" w:rsidRDefault="0033385C" w:rsidP="00A76152">
      <w:r>
        <w:t>There are several differences between HTTP/1.0 and HTTP/1.1</w:t>
      </w:r>
      <w:r w:rsidR="00324256">
        <w:t xml:space="preserve"> as observed in Table 1.</w:t>
      </w:r>
      <w:r w:rsidR="00372180">
        <w:t xml:space="preserve"> Namely</w:t>
      </w:r>
      <w:r w:rsidR="005B27DC">
        <w:t>:</w:t>
      </w:r>
    </w:p>
    <w:p w14:paraId="6076F1B0" w14:textId="42042711" w:rsidR="00372180" w:rsidRDefault="00372180" w:rsidP="00DA55DF">
      <w:pPr>
        <w:pStyle w:val="ListParagraph"/>
        <w:numPr>
          <w:ilvl w:val="0"/>
          <w:numId w:val="1"/>
        </w:numPr>
      </w:pPr>
      <w:r>
        <w:t xml:space="preserve">There are 3 </w:t>
      </w:r>
      <w:r w:rsidR="005557B0">
        <w:t>connections made</w:t>
      </w:r>
      <w:r>
        <w:t xml:space="preserve"> when using HTTP/1.0 while there’s only 1 when using HTTP/1.1</w:t>
      </w:r>
      <w:r w:rsidR="00A75163">
        <w:t>.</w:t>
      </w:r>
    </w:p>
    <w:p w14:paraId="376E6A0D" w14:textId="6A37924B" w:rsidR="005557B0" w:rsidRDefault="005557B0" w:rsidP="00372180">
      <w:pPr>
        <w:pStyle w:val="ListParagraph"/>
        <w:numPr>
          <w:ilvl w:val="0"/>
          <w:numId w:val="1"/>
        </w:numPr>
      </w:pPr>
      <w:r>
        <w:t xml:space="preserve">The time of </w:t>
      </w:r>
      <w:r w:rsidR="001E43C8">
        <w:t>each connection is short when using HTTP/1.0 (&lt; 1 sec) while the duration of the connection for HTTP/1.1 is significantly longer (55.48sec)</w:t>
      </w:r>
      <w:r w:rsidR="00A72D82">
        <w:t>.</w:t>
      </w:r>
    </w:p>
    <w:p w14:paraId="70F43FA7" w14:textId="1889BA06" w:rsidR="009962C5" w:rsidRDefault="005B27DC" w:rsidP="009962C5">
      <w:r>
        <w:t xml:space="preserve">Reason for </w:t>
      </w:r>
      <w:r w:rsidR="005A4BFF">
        <w:t xml:space="preserve">both </w:t>
      </w:r>
      <w:r>
        <w:t>observation:</w:t>
      </w:r>
    </w:p>
    <w:p w14:paraId="41DF583A" w14:textId="03A0E1AC" w:rsidR="00D42F1A" w:rsidRDefault="00D33DE4" w:rsidP="005A4BFF">
      <w:r>
        <w:t>HTTP/1.1 maintains persistence connection by keeping the connection alive, and hence bundles requests/responses under the same connection while its within TTL (time to live) or until the connection is terminate</w:t>
      </w:r>
      <w:r w:rsidR="00D42F1A">
        <w:t>d</w:t>
      </w:r>
      <w:r>
        <w:t>.</w:t>
      </w:r>
      <w:r w:rsidR="00560351">
        <w:t xml:space="preserve"> </w:t>
      </w:r>
    </w:p>
    <w:p w14:paraId="057ADA53" w14:textId="1F8F2B29" w:rsidR="005B27DC" w:rsidRDefault="00560351" w:rsidP="005A4BFF">
      <w:r>
        <w:t>Whereas HTTP/1.0 does not maintain persistent connection and hence</w:t>
      </w:r>
      <w:r w:rsidR="00DA031C">
        <w:t xml:space="preserve"> it’ll terminate connections after</w:t>
      </w:r>
      <w:r>
        <w:t xml:space="preserve"> each requests/response</w:t>
      </w:r>
      <w:r w:rsidR="00DA031C">
        <w:t xml:space="preserve">. This also means that HTTP/1.0 </w:t>
      </w:r>
      <w:r>
        <w:t xml:space="preserve">requires a </w:t>
      </w:r>
      <w:r w:rsidR="00103BF5">
        <w:t>brand-new</w:t>
      </w:r>
      <w:r>
        <w:t xml:space="preserve"> connection to be made</w:t>
      </w:r>
      <w:r w:rsidR="002A6D18">
        <w:t xml:space="preserve"> for every request/response</w:t>
      </w:r>
      <w:r w:rsidR="00CA0D7F">
        <w:t>.</w:t>
      </w:r>
    </w:p>
    <w:p w14:paraId="163D0A0E" w14:textId="29C34AFC" w:rsidR="00103BF5" w:rsidRPr="00A76152" w:rsidRDefault="00103BF5" w:rsidP="00D42F1A"/>
    <w:sectPr w:rsidR="00103BF5" w:rsidRPr="00A761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314A3"/>
    <w:multiLevelType w:val="hybridMultilevel"/>
    <w:tmpl w:val="57F82FA0"/>
    <w:lvl w:ilvl="0" w:tplc="D376EB8E">
      <w:start w:val="1"/>
      <w:numFmt w:val="decimal"/>
      <w:lvlText w:val="%1)"/>
      <w:lvlJc w:val="left"/>
      <w:pPr>
        <w:ind w:left="567" w:hanging="397"/>
      </w:pPr>
      <w:rPr>
        <w:rFonts w:hint="default"/>
      </w:rPr>
    </w:lvl>
    <w:lvl w:ilvl="1" w:tplc="FA0E8CE2">
      <w:start w:val="1"/>
      <w:numFmt w:val="lowerLetter"/>
      <w:lvlText w:val="%2."/>
      <w:lvlJc w:val="left"/>
      <w:pPr>
        <w:ind w:left="1247" w:hanging="340"/>
      </w:pPr>
      <w:rPr>
        <w:rFonts w:hint="default"/>
      </w:r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EB5E47"/>
    <w:multiLevelType w:val="hybridMultilevel"/>
    <w:tmpl w:val="051207C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76611"/>
    <w:multiLevelType w:val="hybridMultilevel"/>
    <w:tmpl w:val="7BAAB710"/>
    <w:lvl w:ilvl="0" w:tplc="E88494DA">
      <w:start w:val="1"/>
      <w:numFmt w:val="decimal"/>
      <w:lvlText w:val="%1)"/>
      <w:lvlJc w:val="left"/>
      <w:pPr>
        <w:ind w:left="567" w:hanging="397"/>
      </w:pPr>
      <w:rPr>
        <w:rFonts w:hint="default"/>
      </w:rPr>
    </w:lvl>
    <w:lvl w:ilvl="1" w:tplc="B4CEBA0C">
      <w:start w:val="1"/>
      <w:numFmt w:val="lowerLetter"/>
      <w:lvlText w:val="%2."/>
      <w:lvlJc w:val="left"/>
      <w:pPr>
        <w:ind w:left="1247" w:hanging="340"/>
      </w:pPr>
      <w:rPr>
        <w:rFonts w:hint="default"/>
      </w:rPr>
    </w:lvl>
    <w:lvl w:ilvl="2" w:tplc="D8389362">
      <w:start w:val="1"/>
      <w:numFmt w:val="lowerRoman"/>
      <w:lvlText w:val="%3."/>
      <w:lvlJc w:val="right"/>
      <w:pPr>
        <w:ind w:left="1928" w:hanging="227"/>
      </w:pPr>
      <w:rPr>
        <w:rFonts w:hint="default"/>
      </w:rPr>
    </w:lvl>
    <w:lvl w:ilvl="3" w:tplc="E708AA86">
      <w:start w:val="1"/>
      <w:numFmt w:val="decimal"/>
      <w:lvlText w:val="%4."/>
      <w:lvlJc w:val="left"/>
      <w:pPr>
        <w:ind w:left="2552" w:hanging="284"/>
      </w:pPr>
      <w:rPr>
        <w:rFonts w:hint="default"/>
      </w:r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940AF4"/>
    <w:multiLevelType w:val="hybridMultilevel"/>
    <w:tmpl w:val="5C1E651C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C67D81"/>
    <w:multiLevelType w:val="hybridMultilevel"/>
    <w:tmpl w:val="E30CFFC6"/>
    <w:lvl w:ilvl="0" w:tplc="AACA85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BA1B3F"/>
    <w:multiLevelType w:val="hybridMultilevel"/>
    <w:tmpl w:val="68B66A10"/>
    <w:lvl w:ilvl="0" w:tplc="4202C60E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64608E"/>
    <w:multiLevelType w:val="hybridMultilevel"/>
    <w:tmpl w:val="C52CD174"/>
    <w:lvl w:ilvl="0" w:tplc="0792AD1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6"/>
  </w:num>
  <w:num w:numId="5">
    <w:abstractNumId w:val="0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MTY3NjI1NTCwsDRQ0lEKTi0uzszPAykwrAUA7MALtiwAAAA="/>
  </w:docVars>
  <w:rsids>
    <w:rsidRoot w:val="004E5807"/>
    <w:rsid w:val="0003727C"/>
    <w:rsid w:val="00053F1F"/>
    <w:rsid w:val="00062CB4"/>
    <w:rsid w:val="00067807"/>
    <w:rsid w:val="0010256A"/>
    <w:rsid w:val="00103BF5"/>
    <w:rsid w:val="00116674"/>
    <w:rsid w:val="00120D0E"/>
    <w:rsid w:val="001610A4"/>
    <w:rsid w:val="00176548"/>
    <w:rsid w:val="001E43C8"/>
    <w:rsid w:val="002277AC"/>
    <w:rsid w:val="002A23B9"/>
    <w:rsid w:val="002A6D18"/>
    <w:rsid w:val="002E3F15"/>
    <w:rsid w:val="00324256"/>
    <w:rsid w:val="0033385C"/>
    <w:rsid w:val="00335532"/>
    <w:rsid w:val="00372180"/>
    <w:rsid w:val="00374B4D"/>
    <w:rsid w:val="00390467"/>
    <w:rsid w:val="003B4184"/>
    <w:rsid w:val="00404E78"/>
    <w:rsid w:val="004570B6"/>
    <w:rsid w:val="004C67E3"/>
    <w:rsid w:val="004E5807"/>
    <w:rsid w:val="00516B12"/>
    <w:rsid w:val="005557B0"/>
    <w:rsid w:val="00560351"/>
    <w:rsid w:val="005621F4"/>
    <w:rsid w:val="0056502F"/>
    <w:rsid w:val="00594EFE"/>
    <w:rsid w:val="005958CE"/>
    <w:rsid w:val="005A4BFF"/>
    <w:rsid w:val="005B27DC"/>
    <w:rsid w:val="005F5390"/>
    <w:rsid w:val="0063277F"/>
    <w:rsid w:val="006844EA"/>
    <w:rsid w:val="006D577F"/>
    <w:rsid w:val="00755417"/>
    <w:rsid w:val="007677DF"/>
    <w:rsid w:val="0079209D"/>
    <w:rsid w:val="007A6917"/>
    <w:rsid w:val="007F5E1A"/>
    <w:rsid w:val="00813EE0"/>
    <w:rsid w:val="00826353"/>
    <w:rsid w:val="00835B67"/>
    <w:rsid w:val="00850E04"/>
    <w:rsid w:val="00900093"/>
    <w:rsid w:val="009076DE"/>
    <w:rsid w:val="00910F51"/>
    <w:rsid w:val="00920A3B"/>
    <w:rsid w:val="0093611D"/>
    <w:rsid w:val="00950072"/>
    <w:rsid w:val="009962C5"/>
    <w:rsid w:val="00A06616"/>
    <w:rsid w:val="00A435BF"/>
    <w:rsid w:val="00A72D82"/>
    <w:rsid w:val="00A73743"/>
    <w:rsid w:val="00A75163"/>
    <w:rsid w:val="00A76152"/>
    <w:rsid w:val="00A929EE"/>
    <w:rsid w:val="00AB4493"/>
    <w:rsid w:val="00AD746C"/>
    <w:rsid w:val="00B15852"/>
    <w:rsid w:val="00B1632F"/>
    <w:rsid w:val="00B40A57"/>
    <w:rsid w:val="00BB0E68"/>
    <w:rsid w:val="00BE2795"/>
    <w:rsid w:val="00C114C1"/>
    <w:rsid w:val="00C32082"/>
    <w:rsid w:val="00C70D58"/>
    <w:rsid w:val="00CA0D7F"/>
    <w:rsid w:val="00D120B4"/>
    <w:rsid w:val="00D26F16"/>
    <w:rsid w:val="00D33DE4"/>
    <w:rsid w:val="00D42F1A"/>
    <w:rsid w:val="00D500D7"/>
    <w:rsid w:val="00D7511B"/>
    <w:rsid w:val="00D77C55"/>
    <w:rsid w:val="00DA031C"/>
    <w:rsid w:val="00DA55DF"/>
    <w:rsid w:val="00E23668"/>
    <w:rsid w:val="00E665B2"/>
    <w:rsid w:val="00ED4EFB"/>
    <w:rsid w:val="00F258F6"/>
    <w:rsid w:val="00F3279A"/>
    <w:rsid w:val="00F566FF"/>
    <w:rsid w:val="00F924BD"/>
    <w:rsid w:val="00FD5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75E70"/>
  <w15:chartTrackingRefBased/>
  <w15:docId w15:val="{050B2308-C4F8-4148-B2FF-4F2135C13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500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721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3</Pages>
  <Words>834</Words>
  <Characters>476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o Xing Yu</dc:creator>
  <cp:keywords/>
  <dc:description/>
  <cp:lastModifiedBy>Ang Ze Yu</cp:lastModifiedBy>
  <cp:revision>86</cp:revision>
  <dcterms:created xsi:type="dcterms:W3CDTF">2021-10-17T08:37:00Z</dcterms:created>
  <dcterms:modified xsi:type="dcterms:W3CDTF">2021-10-17T12:09:00Z</dcterms:modified>
</cp:coreProperties>
</file>